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r>
        <w:t xml:space="preserve"> </w:t>
      </w:r>
      <w:r>
        <w:t xml:space="preserve">Position</w:t>
      </w:r>
      <w:r>
        <w:t xml:space="preserve"> </w:t>
      </w:r>
      <w:r>
        <w:t xml:space="preserve">in</w:t>
      </w:r>
      <w:r>
        <w:t xml:space="preserve"> </w:t>
      </w:r>
      <w:r>
        <w:t xml:space="preserve">Zurich,</w:t>
      </w:r>
      <w:r>
        <w:t xml:space="preserve"> </w:t>
      </w:r>
      <w:r>
        <w:t xml:space="preserve">Switzerland</w:t>
      </w:r>
    </w:p>
    <w:bookmarkStart w:id="20" w:name="internship-application-letter"/>
    <w:p>
      <w:pPr>
        <w:pStyle w:val="Heading1"/>
      </w:pPr>
      <w:r>
        <w:t xml:space="preserve">Internship Application Letter</w:t>
      </w:r>
    </w:p>
    <w:p>
      <w:pPr>
        <w:pStyle w:val="FirstParagraph"/>
      </w:pPr>
      <w:r>
        <w:t xml:space="preserve">Environmental Engineer Internship Opportunity in Switzerland Zurich</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URL]</w:t>
      </w:r>
    </w:p>
    <w:p>
      <w:pPr>
        <w:pStyle w:val="BodyText"/>
      </w:pPr>
      <w:r>
        <w:t xml:space="preserve">[Company Name]</w:t>
      </w:r>
    </w:p>
    <w:p>
      <w:pPr>
        <w:pStyle w:val="BodyText"/>
      </w:pPr>
      <w:r>
        <w:t xml:space="preserve">[Company Address]</w:t>
      </w:r>
    </w:p>
    <w:p>
      <w:pPr>
        <w:pStyle w:val="BodyText"/>
      </w:pPr>
      <w:r>
        <w:t xml:space="preserve">Zurich, Switzerland</w:t>
      </w:r>
    </w:p>
    <w:bookmarkStart w:id="21" w:name="Xc4051e006be64a799ed046be5e5f1fda3387027"/>
    <w:p>
      <w:pPr>
        <w:pStyle w:val="Heading2"/>
      </w:pPr>
      <w:r>
        <w:t xml:space="preserve">Subject: Internship Application Letter for Environmental Engineer Position in Switzerland Zurich</w:t>
      </w:r>
    </w:p>
    <w:bookmarkEnd w:id="21"/>
    <w:p>
      <w:pPr>
        <w:pStyle w:val="FirstParagraph"/>
      </w:pPr>
      <w:r>
        <w:t xml:space="preserve">Dear Hiring Manager,</w:t>
      </w:r>
    </w:p>
    <w:p>
      <w:pPr>
        <w:pStyle w:val="BodyText"/>
      </w:pPr>
      <w:r>
        <w:t xml:space="preserve">I am writing this Internship Application Letter with profound enthusiasm to express my application for the Environmental Engineer Internship position within your esteemed organization in Switzerland Zurich. As a dedicated environmental engineering student at [Your University], I have meticulously aligned my academic pursuits and professional aspirations with Switzerland's exceptional commitment to sustainability, and I am eager to contribute my technical skills and passion for ecological stewardship to your team in one of Europe's most environmentally progressive cities.</w:t>
      </w:r>
    </w:p>
    <w:p>
      <w:pPr>
        <w:pStyle w:val="BodyText"/>
      </w:pPr>
      <w:r>
        <w:t xml:space="preserve">My academic journey has been rigorously focused on developing the precise competencies required for modern environmental engineering practice. Through coursework including Advanced Environmental Chemistry, Sustainable Water Resource Management, and Climate Change Mitigation Strategies, I have mastered industry-standard analytical tools such as EPA SWMM modeling software and GIS mapping systems. My recent capstone project—designing a decentralized stormwater management system for urban green spaces in [Your City]—demonstrated my ability to integrate technical precision with ecological sensitivity. This project earned departmental recognition for its innovative use of permeable pavements and native vegetation to reduce urban runoff by 42% while enhancing biodiversity. Such experiences have solidified my conviction that environmental engineering is not merely a profession, but a vital responsibility in safeguarding our planet's future.</w:t>
      </w:r>
    </w:p>
    <w:p>
      <w:pPr>
        <w:pStyle w:val="BodyText"/>
      </w:pPr>
      <w:r>
        <w:t xml:space="preserve">What draws me particularly to this opportunity in Switzerland Zurich is the city's unparalleled integration of environmental consciousness into urban planning and policy. Zurich consistently ranks among the world's greenest cities for its ambitious climate action plan—aiming for carbon neutrality by 2040—and its pioneering initiatives like the "Zurich Green City" program that transforms infrastructure through nature-based solutions. I am deeply inspired by your organization's leadership in projects such as [Mention Specific Project if known, e.g., "the renovation of Lake Zurich's watershed protection systems" or "the sustainable mobility corridors initiative"]. Your work exemplifies how cutting-edge engineering can harmonize urban development with ecological preservation—a philosophy that resonates powerfully with my professional ethos. Switzerland's reputation for environmental excellence, backed by robust federal policies like the Federal Act on the Protection of Nature and Cultural Heritage, provides an ideal ecosystem for me to develop as an Environmental Engineer within a culture that values sustainability as a core principle.</w:t>
      </w:r>
    </w:p>
    <w:p>
      <w:pPr>
        <w:pStyle w:val="BodyText"/>
      </w:pPr>
      <w:r>
        <w:t xml:space="preserve">My practical experience further equips me to immediately contribute value during this internship. As a summer intern at [Previous Company/Organization], I conducted soil contamination assessments using EPA Method 3500 protocols and developed remediation plans for brownfield sites, reducing project timelines by 15% through optimized sampling strategies. I also volunteered with [Local Environmental Group] to implement community-based river cleanup initiatives that engaged over 200 residents in Zurich's Limmat River conservation efforts—proving my ability to bridge technical expertise with public engagement. These experiences honed my proficiency in environmental compliance documentation, field data collection under Swiss regulatory frameworks (including the Federal Pollution Control Act), and cross-cultural collaboration within multinational teams—a skill I recognize as essential for success in Switzerland Zurich.</w:t>
      </w:r>
    </w:p>
    <w:p>
      <w:pPr>
        <w:pStyle w:val="BodyText"/>
      </w:pPr>
      <w:r>
        <w:t xml:space="preserve">I am particularly impressed by your organization's recent work on [Mention Specific Technology/Project], which aligns perfectly with my technical interests in sustainable infrastructure. My proficiency with Python for environmental data analysis, coupled with certifications in LEED Green Associate and Swiss environmental regulations (obtained through [Relevant Course/Program]), positions me to support your team in advancing projects that balance technological innovation with ecological integrity. I am confident that my proactive approach—evidenced by my initiative to develop a campus-wide waste audit system at university, reducing single-use plastic consumption by 35%—will enable me to quickly adapt and contribute meaningfully within your Zurich operations.</w:t>
      </w:r>
    </w:p>
    <w:p>
      <w:pPr>
        <w:pStyle w:val="BodyText"/>
      </w:pPr>
      <w:r>
        <w:t xml:space="preserve">Switzerland's unique position as a global leader in environmental policy makes Zurich the ideal environment for me to cultivate my expertise. The city’s commitment to preserving its alpine ecosystems while driving urban innovation creates a dynamic learning landscape that mirrors my academic focus on "blue-green infrastructure." I am eager to immerse myself in this ecosystem, where precision engineering meets ecological reverence—a synergy that defines Switzerland's environmental legacy. Having researched your team's work on [Specific Initiative], I understand the critical role Environmental Engineers play in executing projects like [Mention Specific Task] and am prepared to bring my energy, technical skills, and cultural adaptability to support these efforts from day one.</w:t>
      </w:r>
    </w:p>
    <w:p>
      <w:pPr>
        <w:pStyle w:val="BodyText"/>
      </w:pPr>
      <w:r>
        <w:t xml:space="preserve">As an international student with a strong foundation in German (B2 level) and fluency in English, I have already begun adapting to Swiss professional culture through my participation in the European Environmental Students Network. I am deeply familiar with Switzerland’s workplace values of precision, punctuality, and collaborative problem-solving—traits that align seamlessly with your organization's ethos. Furthermore, my recent travel to Zurich allowed me to witness firsthand the city's harmonious blend of natural beauty and technological sophistication during a week-long visit to the Swiss Federal Laboratories for Materials Science and Technology (Empa), where I observed cutting-edge research in sustainable materials.</w:t>
      </w:r>
    </w:p>
    <w:p>
      <w:pPr>
        <w:pStyle w:val="BodyText"/>
      </w:pPr>
      <w:r>
        <w:t xml:space="preserve">I am writing this Internship Application Letter with immense respect for your organization's mission and confidence in my ability to contribute from my first day. The opportunity to grow under the mentorship of Zurich's environmental engineering pioneers represents a pivotal step in my career journey toward becoming an Environmental Engineer who creates measurable, lasting positive impact. I would be honored to discuss how my skills in sustainable design, data-driven analysis, and cross-cultural collaboration align with your team's objectives during an interview at your earliest convenience.</w:t>
      </w:r>
    </w:p>
    <w:p>
      <w:pPr>
        <w:pStyle w:val="BodyText"/>
      </w:pPr>
      <w:r>
        <w:t xml:space="preserve">Thank you for considering my application. I have attached my resume for further detail on my qualifications and welcome the opportunity to discuss this internship further. I look forward to the possibility of contributing to Switzerland Zurich's environmental excellence as part of your innovative team.</w:t>
      </w:r>
    </w:p>
    <w:p>
      <w:pPr>
        <w:pStyle w:val="BodyText"/>
      </w:pPr>
      <w:r>
        <w:t xml:space="preserve">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 Position in Zurich, Switzerland</dc:title>
  <dc:creator/>
  <cp:keywords/>
  <dcterms:created xsi:type="dcterms:W3CDTF">2025-12-08T08:37:04Z</dcterms:created>
  <dcterms:modified xsi:type="dcterms:W3CDTF">2025-12-08T08:37:04Z</dcterms:modified>
</cp:coreProperties>
</file>

<file path=docProps/custom.xml><?xml version="1.0" encoding="utf-8"?>
<Properties xmlns="http://schemas.openxmlformats.org/officeDocument/2006/custom-properties" xmlns:vt="http://schemas.openxmlformats.org/officeDocument/2006/docPropsVTypes"/>
</file>